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9C37EA" w14:textId="7E3F844E" w:rsidR="00EA6593" w:rsidRPr="008D45B9" w:rsidRDefault="008D0BD4" w:rsidP="00EA6593">
      <w:pPr>
        <w:rPr>
          <w:rFonts w:ascii="Times New Roman" w:hAnsi="Times New Roman" w:cs="Times New Roman"/>
        </w:rPr>
      </w:pPr>
      <w:r w:rsidRPr="008D0BD4">
        <w:rPr>
          <w:rFonts w:ascii="Times New Roman" w:hAnsi="Times New Roman" w:cs="Times New Roman"/>
          <w:highlight w:val="yellow"/>
        </w:rPr>
        <w:t>PLEASE INSERT THE LETTER HEAD OF YOUR UNIVERSITY HERE</w:t>
      </w:r>
    </w:p>
    <w:p w14:paraId="621A06AA" w14:textId="77777777" w:rsidR="00474CA6" w:rsidRPr="008D45B9" w:rsidRDefault="00474CA6" w:rsidP="00EA6593">
      <w:pPr>
        <w:rPr>
          <w:rFonts w:ascii="Times New Roman" w:hAnsi="Times New Roman" w:cs="Times New Roman"/>
        </w:rPr>
      </w:pPr>
    </w:p>
    <w:p w14:paraId="1B7E8EF0" w14:textId="77777777" w:rsidR="00474CA6" w:rsidRPr="008D45B9" w:rsidRDefault="00474CA6" w:rsidP="00EA6593">
      <w:pPr>
        <w:rPr>
          <w:rFonts w:ascii="Times New Roman" w:hAnsi="Times New Roman" w:cs="Times New Roman"/>
        </w:rPr>
      </w:pPr>
    </w:p>
    <w:p w14:paraId="613E453B" w14:textId="77777777" w:rsidR="00474CA6" w:rsidRPr="008D45B9" w:rsidRDefault="00474CA6" w:rsidP="00EA6593">
      <w:pPr>
        <w:rPr>
          <w:rFonts w:ascii="Times New Roman" w:hAnsi="Times New Roman" w:cs="Times New Roman"/>
        </w:rPr>
      </w:pPr>
    </w:p>
    <w:p w14:paraId="2CF2E38B" w14:textId="77777777" w:rsidR="00474CA6" w:rsidRPr="008D45B9" w:rsidRDefault="00474CA6" w:rsidP="00EA6593">
      <w:pPr>
        <w:rPr>
          <w:rFonts w:ascii="Times New Roman" w:hAnsi="Times New Roman" w:cs="Times New Roman"/>
        </w:rPr>
      </w:pPr>
    </w:p>
    <w:p w14:paraId="7D100FAD" w14:textId="77777777" w:rsidR="00474CA6" w:rsidRPr="008D45B9" w:rsidRDefault="00474CA6" w:rsidP="00EA6593">
      <w:pPr>
        <w:rPr>
          <w:rFonts w:ascii="Times New Roman" w:hAnsi="Times New Roman" w:cs="Times New Roman"/>
        </w:rPr>
      </w:pPr>
    </w:p>
    <w:p w14:paraId="6C366B49" w14:textId="77777777" w:rsidR="00474CA6" w:rsidRPr="008D45B9" w:rsidRDefault="00474CA6" w:rsidP="00EA6593">
      <w:pPr>
        <w:rPr>
          <w:rFonts w:ascii="Times New Roman" w:hAnsi="Times New Roman" w:cs="Times New Roman"/>
          <w:noProof/>
        </w:rPr>
      </w:pPr>
    </w:p>
    <w:p w14:paraId="7EBED111" w14:textId="77777777" w:rsidR="00FD676F" w:rsidRPr="008D45B9" w:rsidRDefault="00FD676F" w:rsidP="00EA6593">
      <w:pPr>
        <w:rPr>
          <w:rFonts w:ascii="Times New Roman" w:hAnsi="Times New Roman" w:cs="Times New Roman"/>
        </w:rPr>
      </w:pPr>
    </w:p>
    <w:p w14:paraId="79677B9F" w14:textId="7EC1DA29" w:rsidR="007E4F6E" w:rsidRPr="008D45B9" w:rsidRDefault="00844982" w:rsidP="00EA6593">
      <w:pPr>
        <w:rPr>
          <w:rFonts w:ascii="Times New Roman" w:hAnsi="Times New Roman" w:cs="Times New Roman"/>
        </w:rPr>
      </w:pPr>
      <w:r w:rsidRPr="00E25830">
        <w:rPr>
          <w:rFonts w:ascii="Times New Roman" w:hAnsi="Times New Roman" w:cs="Times New Roman"/>
          <w:highlight w:val="yellow"/>
        </w:rPr>
        <w:t>Oct</w:t>
      </w:r>
      <w:r w:rsidR="005134C8" w:rsidRPr="00E25830">
        <w:rPr>
          <w:rFonts w:ascii="Times New Roman" w:hAnsi="Times New Roman" w:cs="Times New Roman"/>
          <w:highlight w:val="yellow"/>
        </w:rPr>
        <w:t xml:space="preserve"> </w:t>
      </w:r>
      <w:r w:rsidR="008D45B9" w:rsidRPr="00E25830">
        <w:rPr>
          <w:rFonts w:ascii="Times New Roman" w:hAnsi="Times New Roman" w:cs="Times New Roman"/>
          <w:highlight w:val="yellow"/>
        </w:rPr>
        <w:t>27</w:t>
      </w:r>
      <w:r w:rsidR="005134C8" w:rsidRPr="00E25830">
        <w:rPr>
          <w:rFonts w:ascii="Times New Roman" w:hAnsi="Times New Roman" w:cs="Times New Roman"/>
          <w:highlight w:val="yellow"/>
        </w:rPr>
        <w:t>, 202</w:t>
      </w:r>
      <w:r w:rsidR="008D45B9" w:rsidRPr="00E25830">
        <w:rPr>
          <w:rFonts w:ascii="Times New Roman" w:hAnsi="Times New Roman" w:cs="Times New Roman"/>
          <w:highlight w:val="yellow"/>
        </w:rPr>
        <w:t>3</w:t>
      </w:r>
    </w:p>
    <w:p w14:paraId="0C48CEF4" w14:textId="03BCBB20" w:rsidR="000D0521" w:rsidRDefault="00CC5D2D" w:rsidP="005134C8">
      <w:pPr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/>
          <w:highlight w:val="yellow"/>
        </w:rPr>
        <w:t>PLEASE INSERT NAME OF INVITED EXCHANGE FACULTY</w:t>
      </w:r>
    </w:p>
    <w:p w14:paraId="5355AF2F" w14:textId="407B81F3" w:rsidR="00CC5D2D" w:rsidRDefault="00CC5D2D" w:rsidP="00CC5D2D">
      <w:pPr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/>
          <w:highlight w:val="yellow"/>
        </w:rPr>
        <w:t>PLEASE INSE</w:t>
      </w:r>
      <w:r>
        <w:rPr>
          <w:rFonts w:ascii="Times New Roman" w:hAnsi="Times New Roman" w:cs="Times New Roman"/>
          <w:highlight w:val="yellow"/>
        </w:rPr>
        <w:t>RT ADDRESS OF PARTNER UNIVERSITY</w:t>
      </w:r>
    </w:p>
    <w:p w14:paraId="6D51BFB2" w14:textId="77777777" w:rsidR="005134C8" w:rsidRPr="008D45B9" w:rsidRDefault="005134C8" w:rsidP="00EA6593">
      <w:pPr>
        <w:rPr>
          <w:rFonts w:ascii="Times New Roman" w:hAnsi="Times New Roman" w:cs="Times New Roman"/>
        </w:rPr>
      </w:pPr>
    </w:p>
    <w:p w14:paraId="74341256" w14:textId="41C948CC" w:rsidR="00EA6593" w:rsidRPr="008D45B9" w:rsidRDefault="00EA6593" w:rsidP="00EA6593">
      <w:pPr>
        <w:rPr>
          <w:rFonts w:ascii="Times New Roman" w:hAnsi="Times New Roman" w:cs="Times New Roman"/>
        </w:rPr>
      </w:pPr>
      <w:r w:rsidRPr="00E25830">
        <w:rPr>
          <w:rFonts w:ascii="Times New Roman" w:hAnsi="Times New Roman" w:cs="Times New Roman"/>
        </w:rPr>
        <w:t xml:space="preserve">Dear </w:t>
      </w:r>
      <w:r w:rsidR="00690468">
        <w:rPr>
          <w:rFonts w:ascii="Times New Roman" w:hAnsi="Times New Roman" w:cs="Times New Roman"/>
        </w:rPr>
        <w:t>Dr.</w:t>
      </w:r>
      <w:r w:rsidR="00852101" w:rsidRPr="00E25830">
        <w:rPr>
          <w:rFonts w:ascii="Times New Roman" w:hAnsi="Times New Roman" w:cs="Times New Roman"/>
        </w:rPr>
        <w:t xml:space="preserve"> </w:t>
      </w:r>
      <w:r w:rsidR="00CC5D2D">
        <w:rPr>
          <w:rFonts w:ascii="Times New Roman" w:hAnsi="Times New Roman" w:cs="Times New Roman"/>
          <w:highlight w:val="yellow"/>
        </w:rPr>
        <w:t>PLEASE INSERT NAME OF INVITED EXCHANGE FACULTY</w:t>
      </w:r>
      <w:r w:rsidRPr="00E25830">
        <w:rPr>
          <w:rFonts w:ascii="Times New Roman" w:hAnsi="Times New Roman" w:cs="Times New Roman"/>
        </w:rPr>
        <w:t>,</w:t>
      </w:r>
    </w:p>
    <w:p w14:paraId="0CB0650E" w14:textId="77777777" w:rsidR="00EA6593" w:rsidRPr="008D45B9" w:rsidRDefault="00EA6593" w:rsidP="00EA6593">
      <w:pPr>
        <w:rPr>
          <w:rFonts w:ascii="Times New Roman" w:hAnsi="Times New Roman" w:cs="Times New Roman"/>
        </w:rPr>
      </w:pPr>
    </w:p>
    <w:p w14:paraId="306A3180" w14:textId="1875259A" w:rsidR="00844982" w:rsidRPr="008D45B9" w:rsidRDefault="008D45B9" w:rsidP="00EE5486">
      <w:pPr>
        <w:jc w:val="both"/>
        <w:rPr>
          <w:rFonts w:ascii="Times New Roman" w:hAnsi="Times New Roman" w:cs="Times New Roman"/>
        </w:rPr>
      </w:pPr>
      <w:r w:rsidRPr="008D45B9">
        <w:rPr>
          <w:rFonts w:ascii="Times New Roman" w:hAnsi="Times New Roman" w:cs="Times New Roman"/>
        </w:rPr>
        <w:t xml:space="preserve">On behalf of </w:t>
      </w:r>
      <w:r w:rsidR="00713ED8" w:rsidRPr="00813C83">
        <w:rPr>
          <w:rFonts w:ascii="Times New Roman" w:hAnsi="Times New Roman" w:cs="Times New Roman"/>
          <w:highlight w:val="yellow"/>
        </w:rPr>
        <w:t>Hosting</w:t>
      </w:r>
      <w:r w:rsidRPr="00813C83">
        <w:rPr>
          <w:rFonts w:ascii="Times New Roman" w:hAnsi="Times New Roman" w:cs="Times New Roman"/>
          <w:highlight w:val="yellow"/>
        </w:rPr>
        <w:t xml:space="preserve"> University</w:t>
      </w:r>
      <w:r w:rsidRPr="008D45B9">
        <w:rPr>
          <w:rFonts w:ascii="Times New Roman" w:hAnsi="Times New Roman" w:cs="Times New Roman"/>
        </w:rPr>
        <w:t>, I would like to extend an invitation to you to visit our campus</w:t>
      </w:r>
      <w:r w:rsidR="00C657C9">
        <w:rPr>
          <w:rFonts w:ascii="Times New Roman" w:hAnsi="Times New Roman" w:cs="Times New Roman" w:hint="eastAsia"/>
        </w:rPr>
        <w:t xml:space="preserve"> </w:t>
      </w:r>
      <w:r w:rsidR="00C657C9">
        <w:rPr>
          <w:rFonts w:ascii="Times New Roman" w:hAnsi="Times New Roman" w:cs="Times New Roman"/>
        </w:rPr>
        <w:t xml:space="preserve">as an </w:t>
      </w:r>
      <w:r w:rsidR="00C657C9" w:rsidRPr="0098381D">
        <w:rPr>
          <w:rFonts w:ascii="Times New Roman" w:hAnsi="Times New Roman" w:cs="Times New Roman"/>
          <w:b/>
        </w:rPr>
        <w:t>exchange faculty</w:t>
      </w:r>
      <w:r w:rsidRPr="008D45B9">
        <w:rPr>
          <w:rFonts w:ascii="Times New Roman" w:hAnsi="Times New Roman" w:cs="Times New Roman"/>
        </w:rPr>
        <w:t xml:space="preserve">. We look forward to hosting you from </w:t>
      </w:r>
      <w:r w:rsidRPr="00E067FF">
        <w:rPr>
          <w:rFonts w:ascii="Times New Roman" w:hAnsi="Times New Roman" w:cs="Times New Roman"/>
          <w:highlight w:val="yellow"/>
        </w:rPr>
        <w:t>November 11, 202</w:t>
      </w:r>
      <w:r w:rsidR="009806B7">
        <w:rPr>
          <w:rFonts w:ascii="Times New Roman" w:hAnsi="Times New Roman" w:cs="Times New Roman"/>
          <w:highlight w:val="yellow"/>
        </w:rPr>
        <w:t>4</w:t>
      </w:r>
      <w:r w:rsidRPr="00E067FF">
        <w:rPr>
          <w:rFonts w:ascii="Times New Roman" w:hAnsi="Times New Roman" w:cs="Times New Roman"/>
          <w:highlight w:val="yellow"/>
        </w:rPr>
        <w:t xml:space="preserve"> until November 15, 202</w:t>
      </w:r>
      <w:r w:rsidR="009806B7">
        <w:rPr>
          <w:rFonts w:ascii="Times New Roman" w:hAnsi="Times New Roman" w:cs="Times New Roman"/>
        </w:rPr>
        <w:t>4</w:t>
      </w:r>
      <w:r w:rsidRPr="008D45B9">
        <w:rPr>
          <w:rFonts w:ascii="Times New Roman" w:hAnsi="Times New Roman" w:cs="Times New Roman"/>
        </w:rPr>
        <w:t xml:space="preserve">. During this period, we are very appreciative of your presence for </w:t>
      </w:r>
      <w:r w:rsidR="00C657C9">
        <w:rPr>
          <w:rFonts w:ascii="Times New Roman" w:hAnsi="Times New Roman" w:cs="Times New Roman"/>
        </w:rPr>
        <w:t xml:space="preserve">a </w:t>
      </w:r>
      <w:r w:rsidR="00FF0F9C" w:rsidRPr="002C3D24">
        <w:rPr>
          <w:rFonts w:ascii="Times New Roman" w:hAnsi="Times New Roman" w:cs="Times New Roman"/>
          <w:highlight w:val="yellow"/>
        </w:rPr>
        <w:t>9-</w:t>
      </w:r>
      <w:r w:rsidR="00C657C9" w:rsidRPr="002C3D24">
        <w:rPr>
          <w:rFonts w:ascii="Times New Roman" w:hAnsi="Times New Roman" w:cs="Times New Roman"/>
          <w:highlight w:val="yellow"/>
        </w:rPr>
        <w:t xml:space="preserve">hour </w:t>
      </w:r>
      <w:r w:rsidRPr="002C3D24">
        <w:rPr>
          <w:rFonts w:ascii="Times New Roman" w:hAnsi="Times New Roman" w:cs="Times New Roman"/>
          <w:highlight w:val="yellow"/>
        </w:rPr>
        <w:t>lecture</w:t>
      </w:r>
      <w:r w:rsidRPr="008D45B9">
        <w:rPr>
          <w:rFonts w:ascii="Times New Roman" w:hAnsi="Times New Roman" w:cs="Times New Roman"/>
        </w:rPr>
        <w:t xml:space="preserve"> on </w:t>
      </w:r>
      <w:r w:rsidRPr="00B57489">
        <w:rPr>
          <w:rFonts w:ascii="Times New Roman" w:hAnsi="Times New Roman" w:cs="Times New Roman"/>
          <w:highlight w:val="yellow"/>
        </w:rPr>
        <w:t>November 1</w:t>
      </w:r>
      <w:r w:rsidR="00E964D4" w:rsidRPr="00B57489">
        <w:rPr>
          <w:rFonts w:ascii="Times New Roman" w:hAnsi="Times New Roman" w:cs="Times New Roman" w:hint="eastAsia"/>
          <w:highlight w:val="yellow"/>
        </w:rPr>
        <w:t>4</w:t>
      </w:r>
      <w:r w:rsidRPr="008D45B9">
        <w:rPr>
          <w:rFonts w:ascii="Times New Roman" w:hAnsi="Times New Roman" w:cs="Times New Roman"/>
        </w:rPr>
        <w:t xml:space="preserve"> (Topic: </w:t>
      </w:r>
      <w:r w:rsidR="00E964D4" w:rsidRPr="008D45B9">
        <w:rPr>
          <w:rFonts w:ascii="Times New Roman" w:hAnsi="Times New Roman" w:cs="Times New Roman"/>
        </w:rPr>
        <w:t>「</w:t>
      </w:r>
      <w:r w:rsidR="00CC5D2D" w:rsidRPr="00CC5D2D">
        <w:rPr>
          <w:rFonts w:ascii="Times New Roman" w:hAnsi="Times New Roman" w:cs="Times New Roman"/>
          <w:b/>
          <w:highlight w:val="yellow"/>
        </w:rPr>
        <w:t>PLEASE INSERT TITLE OF TOPIC</w:t>
      </w:r>
      <w:r w:rsidR="00E964D4" w:rsidRPr="008D45B9">
        <w:rPr>
          <w:rFonts w:ascii="Times New Roman" w:hAnsi="Times New Roman" w:cs="Times New Roman"/>
        </w:rPr>
        <w:t>」</w:t>
      </w:r>
      <w:r w:rsidRPr="008D45B9">
        <w:rPr>
          <w:rFonts w:ascii="Times New Roman" w:hAnsi="Times New Roman" w:cs="Times New Roman"/>
        </w:rPr>
        <w:t xml:space="preserve">, academic consultations, and discussions about collaboration. Host professor and department will be </w:t>
      </w:r>
      <w:r w:rsidRPr="00A1628F">
        <w:rPr>
          <w:rFonts w:ascii="Times New Roman" w:hAnsi="Times New Roman" w:cs="Times New Roman"/>
          <w:highlight w:val="yellow"/>
        </w:rPr>
        <w:t xml:space="preserve">Prof. </w:t>
      </w:r>
      <w:r w:rsidR="00A1628F" w:rsidRPr="00A1628F">
        <w:rPr>
          <w:rFonts w:ascii="Times New Roman" w:hAnsi="Times New Roman" w:cs="Times New Roman"/>
          <w:highlight w:val="yellow"/>
        </w:rPr>
        <w:t>XXX</w:t>
      </w:r>
      <w:r w:rsidRPr="008D45B9">
        <w:rPr>
          <w:rFonts w:ascii="Times New Roman" w:hAnsi="Times New Roman" w:cs="Times New Roman"/>
        </w:rPr>
        <w:t xml:space="preserve"> from the </w:t>
      </w:r>
      <w:r w:rsidRPr="00A1628F">
        <w:rPr>
          <w:rFonts w:ascii="Times New Roman" w:hAnsi="Times New Roman" w:cs="Times New Roman"/>
          <w:highlight w:val="yellow"/>
        </w:rPr>
        <w:t xml:space="preserve">Department of </w:t>
      </w:r>
      <w:r w:rsidR="00A1628F" w:rsidRPr="00A1628F">
        <w:rPr>
          <w:rFonts w:ascii="Times New Roman" w:hAnsi="Times New Roman" w:cs="Times New Roman"/>
          <w:highlight w:val="yellow"/>
        </w:rPr>
        <w:t>XXX</w:t>
      </w:r>
      <w:r w:rsidRPr="008D45B9">
        <w:rPr>
          <w:rFonts w:ascii="Times New Roman" w:hAnsi="Times New Roman" w:cs="Times New Roman"/>
        </w:rPr>
        <w:t>.</w:t>
      </w:r>
    </w:p>
    <w:p w14:paraId="7C3A6848" w14:textId="77777777" w:rsidR="008D45B9" w:rsidRPr="008D45B9" w:rsidRDefault="008D45B9" w:rsidP="00EA6593">
      <w:pPr>
        <w:rPr>
          <w:rFonts w:ascii="Times New Roman" w:hAnsi="Times New Roman" w:cs="Times New Roman"/>
        </w:rPr>
      </w:pPr>
    </w:p>
    <w:p w14:paraId="74F9C201" w14:textId="7F46F48B" w:rsidR="00FD676F" w:rsidRPr="008D45B9" w:rsidRDefault="00852101" w:rsidP="00EE5486">
      <w:pPr>
        <w:jc w:val="both"/>
        <w:rPr>
          <w:rFonts w:ascii="Times New Roman" w:hAnsi="Times New Roman" w:cs="Times New Roman"/>
        </w:rPr>
      </w:pPr>
      <w:r w:rsidRPr="008D45B9">
        <w:rPr>
          <w:rFonts w:ascii="Times New Roman" w:hAnsi="Times New Roman" w:cs="Times New Roman"/>
        </w:rPr>
        <w:t xml:space="preserve">Our university would like to offer you </w:t>
      </w:r>
      <w:r w:rsidRPr="000D0521">
        <w:rPr>
          <w:rFonts w:ascii="Times New Roman" w:hAnsi="Times New Roman" w:cs="Times New Roman"/>
          <w:highlight w:val="yellow"/>
        </w:rPr>
        <w:t xml:space="preserve">a round-trip flight ticket and </w:t>
      </w:r>
      <w:r w:rsidR="000D0521" w:rsidRPr="000D0521">
        <w:rPr>
          <w:rFonts w:ascii="Times New Roman" w:hAnsi="Times New Roman" w:cs="Times New Roman"/>
          <w:highlight w:val="yellow"/>
        </w:rPr>
        <w:t>xxx</w:t>
      </w:r>
      <w:r w:rsidR="008D45B9" w:rsidRPr="008D45B9">
        <w:rPr>
          <w:rFonts w:ascii="Times New Roman" w:hAnsi="Times New Roman" w:cs="Times New Roman"/>
        </w:rPr>
        <w:t xml:space="preserve"> </w:t>
      </w:r>
      <w:r w:rsidR="00F323CF" w:rsidRPr="008B6612">
        <w:rPr>
          <w:rFonts w:ascii="Times New Roman" w:hAnsi="Times New Roman" w:cs="Times New Roman"/>
          <w:highlight w:val="yellow"/>
        </w:rPr>
        <w:t>with a total up to NTD 50,000</w:t>
      </w:r>
      <w:r w:rsidR="00F323CF" w:rsidRPr="00F323CF">
        <w:rPr>
          <w:rFonts w:ascii="Times New Roman" w:hAnsi="Times New Roman" w:cs="Times New Roman"/>
        </w:rPr>
        <w:t xml:space="preserve"> </w:t>
      </w:r>
      <w:r w:rsidRPr="008D45B9">
        <w:rPr>
          <w:rFonts w:ascii="Times New Roman" w:hAnsi="Times New Roman" w:cs="Times New Roman"/>
        </w:rPr>
        <w:t xml:space="preserve">to show our appreciation for your contribution to the </w:t>
      </w:r>
      <w:r w:rsidR="00CC5D2D">
        <w:rPr>
          <w:rFonts w:ascii="Times New Roman" w:hAnsi="Times New Roman" w:cs="Times New Roman" w:hint="eastAsia"/>
        </w:rPr>
        <w:t>u</w:t>
      </w:r>
      <w:r w:rsidRPr="008D45B9">
        <w:rPr>
          <w:rFonts w:ascii="Times New Roman" w:hAnsi="Times New Roman" w:cs="Times New Roman"/>
        </w:rPr>
        <w:t>niversity.</w:t>
      </w:r>
    </w:p>
    <w:p w14:paraId="2C949DA5" w14:textId="77777777" w:rsidR="00852101" w:rsidRPr="008D45B9" w:rsidRDefault="00852101" w:rsidP="00EA6593">
      <w:pPr>
        <w:rPr>
          <w:rFonts w:ascii="Times New Roman" w:hAnsi="Times New Roman" w:cs="Times New Roman"/>
        </w:rPr>
      </w:pPr>
    </w:p>
    <w:p w14:paraId="5C709164" w14:textId="6DF41FEF" w:rsidR="00FD676F" w:rsidRPr="008D45B9" w:rsidRDefault="00852101" w:rsidP="00EA6593">
      <w:pPr>
        <w:rPr>
          <w:rFonts w:ascii="Times New Roman" w:hAnsi="Times New Roman" w:cs="Times New Roman"/>
        </w:rPr>
      </w:pPr>
      <w:r w:rsidRPr="008D45B9">
        <w:rPr>
          <w:rFonts w:ascii="Times New Roman" w:hAnsi="Times New Roman" w:cs="Times New Roman"/>
        </w:rPr>
        <w:t xml:space="preserve">We would be honored to have you at </w:t>
      </w:r>
      <w:r w:rsidR="00813C83" w:rsidRPr="00813C83">
        <w:rPr>
          <w:rFonts w:ascii="Times New Roman" w:hAnsi="Times New Roman" w:cs="Times New Roman"/>
          <w:highlight w:val="yellow"/>
        </w:rPr>
        <w:t>Hosting University</w:t>
      </w:r>
      <w:r w:rsidRPr="008D45B9">
        <w:rPr>
          <w:rFonts w:ascii="Times New Roman" w:hAnsi="Times New Roman" w:cs="Times New Roman"/>
        </w:rPr>
        <w:t>, and we look forward to celebrating your presence here.</w:t>
      </w:r>
    </w:p>
    <w:p w14:paraId="658689FC" w14:textId="77777777" w:rsidR="00EB21BD" w:rsidRPr="008D45B9" w:rsidRDefault="00EB21BD" w:rsidP="00EA6593">
      <w:pPr>
        <w:rPr>
          <w:rFonts w:ascii="Times New Roman" w:hAnsi="Times New Roman" w:cs="Times New Roman"/>
        </w:rPr>
      </w:pPr>
    </w:p>
    <w:p w14:paraId="75686E85" w14:textId="77777777" w:rsidR="00FD676F" w:rsidRPr="008D45B9" w:rsidRDefault="00FD676F" w:rsidP="00FD676F">
      <w:pPr>
        <w:wordWrap w:val="0"/>
        <w:jc w:val="right"/>
        <w:rPr>
          <w:rFonts w:ascii="Times New Roman" w:hAnsi="Times New Roman" w:cs="Times New Roman"/>
        </w:rPr>
      </w:pPr>
    </w:p>
    <w:p w14:paraId="4264ECB0" w14:textId="77777777" w:rsidR="00FD676F" w:rsidRPr="008D45B9" w:rsidRDefault="00FD676F" w:rsidP="004171C7">
      <w:pPr>
        <w:rPr>
          <w:rFonts w:ascii="Times New Roman" w:hAnsi="Times New Roman" w:cs="Times New Roman"/>
        </w:rPr>
      </w:pPr>
      <w:r w:rsidRPr="008D45B9">
        <w:rPr>
          <w:rFonts w:ascii="Times New Roman" w:hAnsi="Times New Roman" w:cs="Times New Roman"/>
        </w:rPr>
        <w:t>Very truly yours</w:t>
      </w:r>
    </w:p>
    <w:p w14:paraId="34D8E5E5" w14:textId="77777777" w:rsidR="004171C7" w:rsidRPr="008D45B9" w:rsidRDefault="004171C7" w:rsidP="004171C7">
      <w:pPr>
        <w:rPr>
          <w:rFonts w:ascii="Times New Roman" w:hAnsi="Times New Roman" w:cs="Times New Roman"/>
        </w:rPr>
      </w:pPr>
    </w:p>
    <w:p w14:paraId="7FF84061" w14:textId="77777777" w:rsidR="004171C7" w:rsidRPr="008D45B9" w:rsidRDefault="004171C7" w:rsidP="004171C7">
      <w:pPr>
        <w:rPr>
          <w:rFonts w:ascii="Times New Roman" w:hAnsi="Times New Roman" w:cs="Times New Roman"/>
        </w:rPr>
      </w:pPr>
    </w:p>
    <w:p w14:paraId="71CAC04C" w14:textId="77777777" w:rsidR="007F413A" w:rsidRPr="008D45B9" w:rsidRDefault="007F413A" w:rsidP="004171C7">
      <w:pPr>
        <w:rPr>
          <w:rFonts w:ascii="Times New Roman" w:hAnsi="Times New Roman" w:cs="Times New Roman"/>
        </w:rPr>
      </w:pPr>
    </w:p>
    <w:p w14:paraId="0A401594" w14:textId="77777777" w:rsidR="004171C7" w:rsidRPr="008D45B9" w:rsidRDefault="004171C7" w:rsidP="004171C7">
      <w:pPr>
        <w:rPr>
          <w:rFonts w:ascii="Times New Roman" w:hAnsi="Times New Roman" w:cs="Times New Roman"/>
        </w:rPr>
      </w:pPr>
    </w:p>
    <w:p w14:paraId="57888CE1" w14:textId="77777777" w:rsidR="004171C7" w:rsidRPr="008D45B9" w:rsidRDefault="004171C7" w:rsidP="004171C7">
      <w:pPr>
        <w:rPr>
          <w:rFonts w:ascii="Times New Roman" w:hAnsi="Times New Roman" w:cs="Times New Roman"/>
        </w:rPr>
      </w:pPr>
    </w:p>
    <w:p w14:paraId="2C9183D5" w14:textId="77777777" w:rsidR="004171C7" w:rsidRPr="008D45B9" w:rsidRDefault="004171C7" w:rsidP="004171C7">
      <w:pPr>
        <w:rPr>
          <w:rFonts w:ascii="Times New Roman" w:hAnsi="Times New Roman" w:cs="Times New Roman"/>
        </w:rPr>
      </w:pPr>
    </w:p>
    <w:p w14:paraId="657B5207" w14:textId="33B479FB" w:rsidR="00852101" w:rsidRPr="00DC7D99" w:rsidRDefault="00852101" w:rsidP="004171C7">
      <w:pPr>
        <w:rPr>
          <w:rFonts w:ascii="Times New Roman" w:hAnsi="Times New Roman" w:cs="Times New Roman"/>
          <w:highlight w:val="yellow"/>
        </w:rPr>
      </w:pPr>
      <w:r w:rsidRPr="00DC7D99">
        <w:rPr>
          <w:rFonts w:ascii="Times New Roman" w:hAnsi="Times New Roman" w:cs="Times New Roman"/>
          <w:highlight w:val="yellow"/>
        </w:rPr>
        <w:t xml:space="preserve">Prof. </w:t>
      </w:r>
      <w:r w:rsidR="00DC7D99" w:rsidRPr="00DC7D99">
        <w:rPr>
          <w:rFonts w:ascii="Times New Roman" w:hAnsi="Times New Roman" w:cs="Times New Roman"/>
          <w:highlight w:val="yellow"/>
        </w:rPr>
        <w:t>XXX</w:t>
      </w:r>
    </w:p>
    <w:p w14:paraId="4706B39B" w14:textId="3DB060CF" w:rsidR="004171C7" w:rsidRPr="00DC7D99" w:rsidRDefault="00CC5D2D" w:rsidP="004171C7">
      <w:pPr>
        <w:rPr>
          <w:rFonts w:ascii="Times New Roman" w:hAnsi="Times New Roman" w:cs="Times New Roman"/>
          <w:highlight w:val="yellow"/>
        </w:rPr>
      </w:pPr>
      <w:r>
        <w:rPr>
          <w:rFonts w:ascii="Times New Roman" w:hAnsi="Times New Roman" w:cs="Times New Roman"/>
          <w:highlight w:val="yellow"/>
        </w:rPr>
        <w:t>Chair</w:t>
      </w:r>
      <w:r w:rsidR="00852101" w:rsidRPr="00DC7D99">
        <w:rPr>
          <w:rFonts w:ascii="Times New Roman" w:hAnsi="Times New Roman" w:cs="Times New Roman"/>
          <w:highlight w:val="yellow"/>
        </w:rPr>
        <w:t xml:space="preserve"> of </w:t>
      </w:r>
      <w:r w:rsidR="00DC7D99" w:rsidRPr="00DC7D99">
        <w:rPr>
          <w:rFonts w:ascii="Times New Roman" w:hAnsi="Times New Roman" w:cs="Times New Roman"/>
          <w:highlight w:val="yellow"/>
        </w:rPr>
        <w:t>Department XXX</w:t>
      </w:r>
    </w:p>
    <w:p w14:paraId="67250BB6" w14:textId="586D17FD" w:rsidR="004171C7" w:rsidRPr="008D45B9" w:rsidRDefault="00DC7D99" w:rsidP="004171C7">
      <w:pPr>
        <w:rPr>
          <w:rFonts w:ascii="Times New Roman" w:hAnsi="Times New Roman" w:cs="Times New Roman"/>
        </w:rPr>
      </w:pPr>
      <w:r w:rsidRPr="00DC7D99">
        <w:rPr>
          <w:rFonts w:ascii="Times New Roman" w:hAnsi="Times New Roman" w:cs="Times New Roman"/>
          <w:highlight w:val="yellow"/>
        </w:rPr>
        <w:t>Hosting</w:t>
      </w:r>
      <w:r w:rsidR="004171C7" w:rsidRPr="00DC7D99">
        <w:rPr>
          <w:rFonts w:ascii="Times New Roman" w:hAnsi="Times New Roman" w:cs="Times New Roman"/>
          <w:highlight w:val="yellow"/>
        </w:rPr>
        <w:t xml:space="preserve"> University</w:t>
      </w:r>
    </w:p>
    <w:p w14:paraId="133F2D1F" w14:textId="77777777" w:rsidR="00FD676F" w:rsidRPr="008D45B9" w:rsidRDefault="00FD676F" w:rsidP="00FD676F">
      <w:pPr>
        <w:jc w:val="right"/>
        <w:rPr>
          <w:rFonts w:ascii="Times New Roman" w:hAnsi="Times New Roman" w:cs="Times New Roman"/>
        </w:rPr>
      </w:pPr>
    </w:p>
    <w:p w14:paraId="79B2B63B" w14:textId="77777777" w:rsidR="004F39AE" w:rsidRPr="008D45B9" w:rsidRDefault="004F39AE" w:rsidP="00EA6593">
      <w:pPr>
        <w:rPr>
          <w:rFonts w:ascii="Times New Roman" w:hAnsi="Times New Roman" w:cs="Times New Roman"/>
        </w:rPr>
      </w:pPr>
    </w:p>
    <w:sectPr w:rsidR="004F39AE" w:rsidRPr="008D45B9" w:rsidSect="00EA6593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EE4258" w14:textId="77777777" w:rsidR="00911485" w:rsidRDefault="00911485" w:rsidP="00EA6593">
      <w:r>
        <w:separator/>
      </w:r>
    </w:p>
  </w:endnote>
  <w:endnote w:type="continuationSeparator" w:id="0">
    <w:p w14:paraId="2A50F81B" w14:textId="77777777" w:rsidR="00911485" w:rsidRDefault="00911485" w:rsidP="00EA65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Microsoft YaHei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816310" w14:textId="77777777" w:rsidR="00911485" w:rsidRDefault="00911485" w:rsidP="00EA6593">
      <w:r>
        <w:separator/>
      </w:r>
    </w:p>
  </w:footnote>
  <w:footnote w:type="continuationSeparator" w:id="0">
    <w:p w14:paraId="5DB0DD32" w14:textId="77777777" w:rsidR="00911485" w:rsidRDefault="00911485" w:rsidP="00EA659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A3NjQ0NzYyBgJzYyUdpeDU4uLM/DyQAsNaAJQBrMcsAAAA"/>
  </w:docVars>
  <w:rsids>
    <w:rsidRoot w:val="00682B5D"/>
    <w:rsid w:val="00024649"/>
    <w:rsid w:val="0005307E"/>
    <w:rsid w:val="00053925"/>
    <w:rsid w:val="000566F1"/>
    <w:rsid w:val="000D0521"/>
    <w:rsid w:val="000F0EFF"/>
    <w:rsid w:val="0012708C"/>
    <w:rsid w:val="00197441"/>
    <w:rsid w:val="00265CC4"/>
    <w:rsid w:val="002C3D24"/>
    <w:rsid w:val="003374C5"/>
    <w:rsid w:val="00363239"/>
    <w:rsid w:val="003D0E4C"/>
    <w:rsid w:val="003D4EB6"/>
    <w:rsid w:val="003F5584"/>
    <w:rsid w:val="004171C7"/>
    <w:rsid w:val="0042751C"/>
    <w:rsid w:val="00466F11"/>
    <w:rsid w:val="00474CA6"/>
    <w:rsid w:val="004C50EC"/>
    <w:rsid w:val="004F340F"/>
    <w:rsid w:val="004F39AE"/>
    <w:rsid w:val="005134C8"/>
    <w:rsid w:val="00623C06"/>
    <w:rsid w:val="00653253"/>
    <w:rsid w:val="00657EE6"/>
    <w:rsid w:val="00664749"/>
    <w:rsid w:val="00682B5D"/>
    <w:rsid w:val="00690468"/>
    <w:rsid w:val="00713ED8"/>
    <w:rsid w:val="00780636"/>
    <w:rsid w:val="00780EEF"/>
    <w:rsid w:val="007816F7"/>
    <w:rsid w:val="007B4BB7"/>
    <w:rsid w:val="007C418C"/>
    <w:rsid w:val="007C5247"/>
    <w:rsid w:val="007E4F6E"/>
    <w:rsid w:val="007F413A"/>
    <w:rsid w:val="00813C83"/>
    <w:rsid w:val="00844982"/>
    <w:rsid w:val="00852101"/>
    <w:rsid w:val="00883B19"/>
    <w:rsid w:val="008A707A"/>
    <w:rsid w:val="008B6612"/>
    <w:rsid w:val="008D0BD4"/>
    <w:rsid w:val="008D45B9"/>
    <w:rsid w:val="00911485"/>
    <w:rsid w:val="009806B7"/>
    <w:rsid w:val="0098381D"/>
    <w:rsid w:val="009C1AA4"/>
    <w:rsid w:val="009E1EBC"/>
    <w:rsid w:val="00A1628F"/>
    <w:rsid w:val="00A276F3"/>
    <w:rsid w:val="00A508DD"/>
    <w:rsid w:val="00AF7364"/>
    <w:rsid w:val="00B57489"/>
    <w:rsid w:val="00B92567"/>
    <w:rsid w:val="00C31154"/>
    <w:rsid w:val="00C46F4E"/>
    <w:rsid w:val="00C657C9"/>
    <w:rsid w:val="00C75B6E"/>
    <w:rsid w:val="00CA595C"/>
    <w:rsid w:val="00CC5D2D"/>
    <w:rsid w:val="00D05E79"/>
    <w:rsid w:val="00D53038"/>
    <w:rsid w:val="00D65386"/>
    <w:rsid w:val="00DC7D99"/>
    <w:rsid w:val="00E067FF"/>
    <w:rsid w:val="00E25830"/>
    <w:rsid w:val="00E47038"/>
    <w:rsid w:val="00E964D4"/>
    <w:rsid w:val="00EA6593"/>
    <w:rsid w:val="00EB21BD"/>
    <w:rsid w:val="00EE5486"/>
    <w:rsid w:val="00F323CF"/>
    <w:rsid w:val="00F53BFE"/>
    <w:rsid w:val="00FB543E"/>
    <w:rsid w:val="00FD676F"/>
    <w:rsid w:val="00FF0F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F3CCDC"/>
  <w15:chartTrackingRefBased/>
  <w15:docId w15:val="{6CCE4302-2F5D-4D25-BDB9-2826387EFB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imesNewRoman">
    <w:name w:val="楷體Times New Roman"/>
    <w:basedOn w:val="a"/>
    <w:qFormat/>
    <w:rsid w:val="00B92567"/>
    <w:pPr>
      <w:jc w:val="center"/>
    </w:pPr>
    <w:rPr>
      <w:rFonts w:eastAsia="標楷體"/>
      <w:sz w:val="36"/>
      <w:szCs w:val="36"/>
    </w:rPr>
  </w:style>
  <w:style w:type="paragraph" w:styleId="a3">
    <w:name w:val="header"/>
    <w:basedOn w:val="a"/>
    <w:link w:val="a4"/>
    <w:uiPriority w:val="99"/>
    <w:unhideWhenUsed/>
    <w:rsid w:val="00EA659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EA6593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EA659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EA6593"/>
    <w:rPr>
      <w:sz w:val="20"/>
      <w:szCs w:val="20"/>
    </w:rPr>
  </w:style>
  <w:style w:type="character" w:styleId="a7">
    <w:name w:val="Hyperlink"/>
    <w:basedOn w:val="a0"/>
    <w:uiPriority w:val="99"/>
    <w:unhideWhenUsed/>
    <w:rsid w:val="00EB21BD"/>
    <w:rPr>
      <w:color w:val="0563C1" w:themeColor="hyperlink"/>
      <w:u w:val="single"/>
    </w:rPr>
  </w:style>
  <w:style w:type="paragraph" w:styleId="a8">
    <w:name w:val="Balloon Text"/>
    <w:basedOn w:val="a"/>
    <w:link w:val="a9"/>
    <w:uiPriority w:val="99"/>
    <w:semiHidden/>
    <w:unhideWhenUsed/>
    <w:rsid w:val="007F413A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7F413A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96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527</Words>
  <Characters>534</Characters>
  <Application>Microsoft Office Word</Application>
  <DocSecurity>0</DocSecurity>
  <Lines>25</Lines>
  <Paragraphs>20</Paragraphs>
  <ScaleCrop>false</ScaleCrop>
  <Company/>
  <LinksUpToDate>false</LinksUpToDate>
  <CharactersWithSpaces>1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潘筱蕙</dc:creator>
  <cp:keywords/>
  <dc:description/>
  <cp:lastModifiedBy>潘筱蕙(PUA XIAO HUI)</cp:lastModifiedBy>
  <cp:revision>4</cp:revision>
  <cp:lastPrinted>2023-10-27T05:50:00Z</cp:lastPrinted>
  <dcterms:created xsi:type="dcterms:W3CDTF">2024-03-01T03:18:00Z</dcterms:created>
  <dcterms:modified xsi:type="dcterms:W3CDTF">2024-03-21T02:17:00Z</dcterms:modified>
</cp:coreProperties>
</file>